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198B05" w14:textId="7BB3715C" w:rsidR="00806039" w:rsidRDefault="00806039" w:rsidP="00806039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OGRAMMING IN JAVA LAB-</w:t>
      </w:r>
      <w:r w:rsidR="006C65FF">
        <w:rPr>
          <w:b/>
          <w:bCs/>
          <w:sz w:val="28"/>
          <w:szCs w:val="28"/>
        </w:rPr>
        <w:t>2</w:t>
      </w:r>
    </w:p>
    <w:p w14:paraId="4CF73E0B" w14:textId="77777777" w:rsidR="00806039" w:rsidRPr="00160577" w:rsidRDefault="00806039" w:rsidP="00806039">
      <w:pPr>
        <w:rPr>
          <w:b/>
          <w:bCs/>
        </w:rPr>
      </w:pPr>
      <w:r w:rsidRPr="00160577">
        <w:rPr>
          <w:b/>
          <w:bCs/>
        </w:rPr>
        <w:t>//</w:t>
      </w:r>
    </w:p>
    <w:p w14:paraId="44141652" w14:textId="3C2822BA" w:rsidR="00806039" w:rsidRPr="00160577" w:rsidRDefault="00806039" w:rsidP="00806039">
      <w:pPr>
        <w:rPr>
          <w:b/>
          <w:bCs/>
        </w:rPr>
      </w:pPr>
      <w:r w:rsidRPr="00160577">
        <w:rPr>
          <w:b/>
          <w:bCs/>
        </w:rPr>
        <w:t>PRN-210701260</w:t>
      </w:r>
      <w:r w:rsidR="00C05646">
        <w:rPr>
          <w:b/>
          <w:bCs/>
        </w:rPr>
        <w:t>28</w:t>
      </w:r>
    </w:p>
    <w:p w14:paraId="51A917F6" w14:textId="471A3B7E" w:rsidR="00806039" w:rsidRPr="00160577" w:rsidRDefault="00806039" w:rsidP="00806039">
      <w:pPr>
        <w:rPr>
          <w:b/>
          <w:bCs/>
        </w:rPr>
      </w:pPr>
      <w:r w:rsidRPr="00160577">
        <w:rPr>
          <w:b/>
          <w:bCs/>
        </w:rPr>
        <w:t xml:space="preserve">Name- </w:t>
      </w:r>
      <w:r w:rsidR="00C05646">
        <w:rPr>
          <w:b/>
          <w:bCs/>
        </w:rPr>
        <w:t>Ekaksh Upadhyay</w:t>
      </w:r>
    </w:p>
    <w:p w14:paraId="5F091FD7" w14:textId="17BC5D55" w:rsidR="00806039" w:rsidRPr="00160577" w:rsidRDefault="00806039" w:rsidP="00806039">
      <w:pPr>
        <w:rPr>
          <w:b/>
          <w:bCs/>
        </w:rPr>
      </w:pPr>
      <w:r w:rsidRPr="00160577">
        <w:rPr>
          <w:b/>
          <w:bCs/>
        </w:rPr>
        <w:t>Batch-AIML A</w:t>
      </w:r>
      <w:r w:rsidR="006C65FF">
        <w:rPr>
          <w:b/>
          <w:bCs/>
        </w:rPr>
        <w:t>2</w:t>
      </w:r>
    </w:p>
    <w:p w14:paraId="0862F888" w14:textId="3654E3F6" w:rsidR="00806039" w:rsidRDefault="00806039">
      <w:pPr>
        <w:rPr>
          <w:b/>
          <w:bCs/>
        </w:rPr>
      </w:pPr>
      <w:r>
        <w:rPr>
          <w:b/>
          <w:bCs/>
        </w:rPr>
        <w:t>Program Description:</w:t>
      </w:r>
      <w:r w:rsidRPr="00806039">
        <w:rPr>
          <w:b/>
          <w:bCs/>
        </w:rPr>
        <w:t xml:space="preserve"> Part1: Write a Java program that declares two arrays named ‘even’ and ‘odd’. Accept numbers from the user and move them to respective arrays depending on whether they are even or odd.</w:t>
      </w:r>
      <w:r w:rsidRPr="00806039">
        <w:rPr>
          <w:b/>
          <w:bCs/>
        </w:rPr>
        <w:br/>
        <w:t>Part2: Implement a java function that finds 2 neighbouring numbers in an array with the smallest distance to each. The function should return the index of the 1st number.</w:t>
      </w:r>
      <w:r w:rsidRPr="00806039">
        <w:rPr>
          <w:b/>
          <w:bCs/>
        </w:rPr>
        <w:br/>
        <w:t>Part 3: Write a Java program to convert an array into ArrayList and vice versa.</w:t>
      </w:r>
    </w:p>
    <w:p w14:paraId="71BA1EEB" w14:textId="3BA2FEDE" w:rsidR="00806039" w:rsidRDefault="00806039">
      <w:pPr>
        <w:rPr>
          <w:b/>
          <w:bCs/>
        </w:rPr>
      </w:pPr>
      <w:r>
        <w:rPr>
          <w:b/>
          <w:bCs/>
        </w:rPr>
        <w:t>//</w:t>
      </w:r>
    </w:p>
    <w:p w14:paraId="09B78788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>// Create a Java Program that takes accepts numbers from users and stores them in two different arrays, odd and even.</w:t>
      </w:r>
    </w:p>
    <w:p w14:paraId="3DA37AF9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>import java.util.*;</w:t>
      </w:r>
    </w:p>
    <w:p w14:paraId="43B17CD2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import java.util.Scanner; </w:t>
      </w:r>
    </w:p>
    <w:p w14:paraId="0B0E6061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</w:p>
    <w:p w14:paraId="419425C8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>class Smallest_distance</w:t>
      </w:r>
    </w:p>
    <w:p w14:paraId="6B7A3A80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>{</w:t>
      </w:r>
    </w:p>
    <w:p w14:paraId="4B234054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static void smallest_distance()</w:t>
      </w:r>
    </w:p>
    <w:p w14:paraId="2267ABDC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{</w:t>
      </w:r>
    </w:p>
    <w:p w14:paraId="7E38EC7D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int[] arr = new int[10];</w:t>
      </w:r>
    </w:p>
    <w:p w14:paraId="68D561E2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Scanner sc = new Scanner(System.in);</w:t>
      </w:r>
    </w:p>
    <w:p w14:paraId="5D18F949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System.out.println("Enter 10 numbers: ");</w:t>
      </w:r>
    </w:p>
    <w:p w14:paraId="22204BB9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for (int i = 0; i &lt; 10; i++) {</w:t>
      </w:r>
    </w:p>
    <w:p w14:paraId="4C05C8C1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arr[i] = sc.nextInt();</w:t>
      </w:r>
    </w:p>
    <w:p w14:paraId="14F37812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}</w:t>
      </w:r>
    </w:p>
    <w:p w14:paraId="5B5209DA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int min = Integer.MAX_VALUE;</w:t>
      </w:r>
    </w:p>
    <w:p w14:paraId="7550DCB0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int minI=0,minJ=0;</w:t>
      </w:r>
    </w:p>
    <w:p w14:paraId="3A2F4CBD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for (int i = 0; i &lt; 9; i++) {</w:t>
      </w:r>
    </w:p>
    <w:p w14:paraId="439FD1CA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int diff = arr[i+1] - arr[i];</w:t>
      </w:r>
    </w:p>
    <w:p w14:paraId="65401822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if(diff &lt; min){</w:t>
      </w:r>
    </w:p>
    <w:p w14:paraId="66EAC3D0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min = diff;</w:t>
      </w:r>
    </w:p>
    <w:p w14:paraId="5766FF3E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minI = i;</w:t>
      </w:r>
    </w:p>
    <w:p w14:paraId="255AD0F5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lastRenderedPageBreak/>
        <w:t xml:space="preserve">                minJ = i+1;</w:t>
      </w:r>
    </w:p>
    <w:p w14:paraId="280EFBE8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}</w:t>
      </w:r>
    </w:p>
    <w:p w14:paraId="61E2AFE6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}</w:t>
      </w:r>
    </w:p>
    <w:p w14:paraId="5082E25F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System.out.println("The smallest distance is between " + arr[minI] + " and " + arr[minJ]+ " and the distance is " + min);</w:t>
      </w:r>
    </w:p>
    <w:p w14:paraId="48332BDB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sc.close();</w:t>
      </w:r>
    </w:p>
    <w:p w14:paraId="6E264620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}</w:t>
      </w:r>
    </w:p>
    <w:p w14:paraId="4D5D2419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>}</w:t>
      </w:r>
    </w:p>
    <w:p w14:paraId="093EB145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</w:p>
    <w:p w14:paraId="452363E8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>class Array_List{</w:t>
      </w:r>
    </w:p>
    <w:p w14:paraId="79BC8BD3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static void arraylist()</w:t>
      </w:r>
    </w:p>
    <w:p w14:paraId="514D27F8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{</w:t>
      </w:r>
    </w:p>
    <w:p w14:paraId="18033AED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int[] array = new int[10];</w:t>
      </w:r>
    </w:p>
    <w:p w14:paraId="4EF843CE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Scanner sc = new Scanner(System.in);</w:t>
      </w:r>
    </w:p>
    <w:p w14:paraId="254E0809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System.out.println("Enter 10 numbers: ");</w:t>
      </w:r>
    </w:p>
    <w:p w14:paraId="3D96FEB6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for(int l = 0; l &lt; 10; l++)</w:t>
      </w:r>
    </w:p>
    <w:p w14:paraId="64B663DB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{</w:t>
      </w:r>
    </w:p>
    <w:p w14:paraId="4421BD4C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int n = sc.nextInt();</w:t>
      </w:r>
    </w:p>
    <w:p w14:paraId="5D67E64C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array[l] = n;</w:t>
      </w:r>
    </w:p>
    <w:p w14:paraId="75FADBB4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}</w:t>
      </w:r>
    </w:p>
    <w:p w14:paraId="33CB9063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</w:p>
    <w:p w14:paraId="236EF385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ArrayList&lt;Integer&gt; list = new ArrayList&lt;Integer&gt;();</w:t>
      </w:r>
    </w:p>
    <w:p w14:paraId="7280E8B7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for(int l = 0; l &lt; 10; l++){</w:t>
      </w:r>
    </w:p>
    <w:p w14:paraId="566CA58C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list.add(array[l]);</w:t>
      </w:r>
    </w:p>
    <w:p w14:paraId="2117C972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}</w:t>
      </w:r>
    </w:p>
    <w:p w14:paraId="2897EF3C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System.out.println(list);</w:t>
      </w:r>
    </w:p>
    <w:p w14:paraId="67C19BF3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sc.close();</w:t>
      </w:r>
    </w:p>
    <w:p w14:paraId="09889A3D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}</w:t>
      </w:r>
    </w:p>
    <w:p w14:paraId="5891CB48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>}</w:t>
      </w:r>
    </w:p>
    <w:p w14:paraId="6C30810A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</w:p>
    <w:p w14:paraId="1BD34E74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public class ArrayEvenOdd </w:t>
      </w:r>
    </w:p>
    <w:p w14:paraId="14756853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>{</w:t>
      </w:r>
    </w:p>
    <w:p w14:paraId="772FE3C2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public static void main(String[] args) {</w:t>
      </w:r>
    </w:p>
    <w:p w14:paraId="03417EBE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lastRenderedPageBreak/>
        <w:t xml:space="preserve">        </w:t>
      </w:r>
    </w:p>
    <w:p w14:paraId="02A7FCD8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System.out.println("1. Smallest distance between two numbers in an array");</w:t>
      </w:r>
    </w:p>
    <w:p w14:paraId="019B9855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System.out.println("2. Array to ArrayList");</w:t>
      </w:r>
    </w:p>
    <w:p w14:paraId="492F9F49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System.out.println("3. Even and Odd numbers");</w:t>
      </w:r>
    </w:p>
    <w:p w14:paraId="42FE7E63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System.out.println("Enter your choice: ");</w:t>
      </w:r>
    </w:p>
    <w:p w14:paraId="38438371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Scanner sc1 = new Scanner(System.in);</w:t>
      </w:r>
    </w:p>
    <w:p w14:paraId="111659F9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int choice = sc1.nextInt();</w:t>
      </w:r>
    </w:p>
    <w:p w14:paraId="218669B8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switch(choice)</w:t>
      </w:r>
    </w:p>
    <w:p w14:paraId="3C927D87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{</w:t>
      </w:r>
    </w:p>
    <w:p w14:paraId="5AE67B09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case 1:</w:t>
      </w:r>
    </w:p>
    <w:p w14:paraId="570ADDB0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Smallest_distance.smallest_distance();</w:t>
      </w:r>
    </w:p>
    <w:p w14:paraId="56E78579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break;</w:t>
      </w:r>
    </w:p>
    <w:p w14:paraId="0AF85950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case 2:</w:t>
      </w:r>
    </w:p>
    <w:p w14:paraId="74870A2E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Array_List.arraylist();</w:t>
      </w:r>
    </w:p>
    <w:p w14:paraId="7B9E88C8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break;</w:t>
      </w:r>
    </w:p>
    <w:p w14:paraId="0BF26D73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case 3:</w:t>
      </w:r>
    </w:p>
    <w:p w14:paraId="6E5D93F0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    // Create two arrays odd and even</w:t>
      </w:r>
    </w:p>
    <w:p w14:paraId="1701631D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int[] odd = new int[10];</w:t>
      </w:r>
    </w:p>
    <w:p w14:paraId="2B440C01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int[] even = new int[10];</w:t>
      </w:r>
    </w:p>
    <w:p w14:paraId="6C8D4C3D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</w:p>
    <w:p w14:paraId="03B2C41D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Scanner sc = new Scanner(System.in);</w:t>
      </w:r>
    </w:p>
    <w:p w14:paraId="7C1A3B10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System.out.print("Enter numbers to classify, enter 'end' to stop: ");</w:t>
      </w:r>
    </w:p>
    <w:p w14:paraId="1558CD4D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while(true)</w:t>
      </w:r>
    </w:p>
    <w:p w14:paraId="0AC8B973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{</w:t>
      </w:r>
    </w:p>
    <w:p w14:paraId="517F2647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String input = sc.nextLine();</w:t>
      </w:r>
    </w:p>
    <w:p w14:paraId="15EC3FCC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if(input.equals("end"))</w:t>
      </w:r>
    </w:p>
    <w:p w14:paraId="23582BF5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{</w:t>
      </w:r>
    </w:p>
    <w:p w14:paraId="089B2E59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    break;</w:t>
      </w:r>
    </w:p>
    <w:p w14:paraId="444DC5BA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}</w:t>
      </w:r>
    </w:p>
    <w:p w14:paraId="76A74FA7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else</w:t>
      </w:r>
    </w:p>
    <w:p w14:paraId="0BA7A6C4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{</w:t>
      </w:r>
    </w:p>
    <w:p w14:paraId="39B572AA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    int num = Integer.parseInt(input);</w:t>
      </w:r>
    </w:p>
    <w:p w14:paraId="00FCA5D9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lastRenderedPageBreak/>
        <w:t xml:space="preserve">                        if(num%2 == 0)</w:t>
      </w:r>
    </w:p>
    <w:p w14:paraId="7773313F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    {</w:t>
      </w:r>
    </w:p>
    <w:p w14:paraId="19353FAB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        for(int i=0; i&lt;even.length; i++)</w:t>
      </w:r>
    </w:p>
    <w:p w14:paraId="2AD832DA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        {</w:t>
      </w:r>
    </w:p>
    <w:p w14:paraId="4323A3B8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            if(even[i] == 0)</w:t>
      </w:r>
    </w:p>
    <w:p w14:paraId="494CB178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            {</w:t>
      </w:r>
    </w:p>
    <w:p w14:paraId="1E412A74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                even[i] = num;</w:t>
      </w:r>
    </w:p>
    <w:p w14:paraId="45066029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                break;</w:t>
      </w:r>
    </w:p>
    <w:p w14:paraId="20A3CB54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            }</w:t>
      </w:r>
    </w:p>
    <w:p w14:paraId="46BC2577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        }</w:t>
      </w:r>
    </w:p>
    <w:p w14:paraId="3AF618CD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    }</w:t>
      </w:r>
    </w:p>
    <w:p w14:paraId="0E2250C2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    else</w:t>
      </w:r>
    </w:p>
    <w:p w14:paraId="5580E59C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    {</w:t>
      </w:r>
    </w:p>
    <w:p w14:paraId="4CF58848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        for(int i=0; i&lt;odd.length; i++)</w:t>
      </w:r>
    </w:p>
    <w:p w14:paraId="027A209B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        {</w:t>
      </w:r>
    </w:p>
    <w:p w14:paraId="224183BF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            if(odd[i] == 0)</w:t>
      </w:r>
    </w:p>
    <w:p w14:paraId="4667FB06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            {</w:t>
      </w:r>
    </w:p>
    <w:p w14:paraId="1E15EE59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                odd[i] = num;</w:t>
      </w:r>
    </w:p>
    <w:p w14:paraId="4A6585A7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                break;</w:t>
      </w:r>
    </w:p>
    <w:p w14:paraId="33C52FC9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            }</w:t>
      </w:r>
    </w:p>
    <w:p w14:paraId="2EC6FCE0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        }</w:t>
      </w:r>
    </w:p>
    <w:p w14:paraId="22DFE276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    }</w:t>
      </w:r>
    </w:p>
    <w:p w14:paraId="01FF8E7B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}</w:t>
      </w:r>
    </w:p>
    <w:p w14:paraId="4409AE58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}</w:t>
      </w:r>
    </w:p>
    <w:p w14:paraId="42723F83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sc.close();</w:t>
      </w:r>
    </w:p>
    <w:p w14:paraId="33FB5164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// Print the arrays</w:t>
      </w:r>
    </w:p>
    <w:p w14:paraId="4B6E4A23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System.out.println("Even numbers: ");</w:t>
      </w:r>
    </w:p>
    <w:p w14:paraId="611EEE44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for(int i=0; i&lt;even.length; i++)</w:t>
      </w:r>
    </w:p>
    <w:p w14:paraId="7AA78077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{</w:t>
      </w:r>
    </w:p>
    <w:p w14:paraId="06F8464D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if(even[i] != 0)</w:t>
      </w:r>
    </w:p>
    <w:p w14:paraId="7DADAF31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{</w:t>
      </w:r>
    </w:p>
    <w:p w14:paraId="0B26E5FD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    System.out.print(even[i]+" ");</w:t>
      </w:r>
    </w:p>
    <w:p w14:paraId="6E51BFB3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lastRenderedPageBreak/>
        <w:t xml:space="preserve">                    }</w:t>
      </w:r>
    </w:p>
    <w:p w14:paraId="513416FC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}</w:t>
      </w:r>
    </w:p>
    <w:p w14:paraId="56629D2F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System.out.println();</w:t>
      </w:r>
    </w:p>
    <w:p w14:paraId="2034F389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System.out.println("Odd numbers: ");</w:t>
      </w:r>
    </w:p>
    <w:p w14:paraId="2A6F91FB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for(int i=0; i&lt;odd.length; i++)</w:t>
      </w:r>
    </w:p>
    <w:p w14:paraId="15402167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{</w:t>
      </w:r>
    </w:p>
    <w:p w14:paraId="584E3060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if(odd[i] != 0)</w:t>
      </w:r>
    </w:p>
    <w:p w14:paraId="4AA2C969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{</w:t>
      </w:r>
    </w:p>
    <w:p w14:paraId="6215A89E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    System.out.print(odd[i]+" ");</w:t>
      </w:r>
    </w:p>
    <w:p w14:paraId="73F2AFAE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    }</w:t>
      </w:r>
    </w:p>
    <w:p w14:paraId="404A90D6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}</w:t>
      </w:r>
    </w:p>
    <w:p w14:paraId="07A32781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</w:t>
      </w:r>
    </w:p>
    <w:p w14:paraId="192F3776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default:</w:t>
      </w:r>
    </w:p>
    <w:p w14:paraId="436F7B2A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        System.out.println("Invalid choice");</w:t>
      </w:r>
    </w:p>
    <w:p w14:paraId="26D4D72C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}</w:t>
      </w:r>
    </w:p>
    <w:p w14:paraId="4E4F6F73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    sc1.close();</w:t>
      </w:r>
    </w:p>
    <w:p w14:paraId="58737F05" w14:textId="77777777" w:rsidR="005E545C" w:rsidRPr="005E545C" w:rsidRDefault="005E545C" w:rsidP="005E545C">
      <w:pPr>
        <w:rPr>
          <w:rFonts w:ascii="Roboto" w:hAnsi="Roboto"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 xml:space="preserve">    }    </w:t>
      </w:r>
    </w:p>
    <w:p w14:paraId="77184E61" w14:textId="6CCE043C" w:rsidR="00806039" w:rsidRPr="005E545C" w:rsidRDefault="005E545C" w:rsidP="005E545C">
      <w:pPr>
        <w:rPr>
          <w:rFonts w:ascii="Roboto" w:hAnsi="Roboto"/>
          <w:b/>
          <w:bCs/>
          <w:spacing w:val="3"/>
          <w:sz w:val="21"/>
          <w:szCs w:val="21"/>
        </w:rPr>
      </w:pPr>
      <w:r w:rsidRPr="005E545C">
        <w:rPr>
          <w:rFonts w:ascii="Roboto" w:hAnsi="Roboto"/>
          <w:spacing w:val="3"/>
          <w:sz w:val="21"/>
          <w:szCs w:val="21"/>
        </w:rPr>
        <w:t>}</w:t>
      </w:r>
    </w:p>
    <w:p w14:paraId="36856350" w14:textId="0424E2C9" w:rsidR="005E545C" w:rsidRPr="005E545C" w:rsidRDefault="005E545C" w:rsidP="005E545C">
      <w:pPr>
        <w:rPr>
          <w:rFonts w:ascii="Roboto" w:hAnsi="Roboto"/>
          <w:b/>
          <w:bCs/>
          <w:spacing w:val="3"/>
          <w:sz w:val="21"/>
          <w:szCs w:val="21"/>
        </w:rPr>
      </w:pPr>
      <w:r w:rsidRPr="005E545C">
        <w:rPr>
          <w:rFonts w:ascii="Roboto" w:hAnsi="Roboto"/>
          <w:b/>
          <w:bCs/>
          <w:spacing w:val="3"/>
          <w:sz w:val="21"/>
          <w:szCs w:val="21"/>
        </w:rPr>
        <w:t>OUTPUT</w:t>
      </w:r>
    </w:p>
    <w:p w14:paraId="161CF2B8" w14:textId="03DFD572" w:rsidR="005E545C" w:rsidRPr="005E545C" w:rsidRDefault="005E545C" w:rsidP="005E545C">
      <w:pPr>
        <w:rPr>
          <w:rFonts w:ascii="Roboto" w:hAnsi="Roboto"/>
          <w:b/>
          <w:bCs/>
          <w:spacing w:val="3"/>
          <w:sz w:val="21"/>
          <w:szCs w:val="21"/>
        </w:rPr>
      </w:pPr>
      <w:r w:rsidRPr="005E545C">
        <w:rPr>
          <w:rFonts w:ascii="Roboto" w:hAnsi="Roboto"/>
          <w:b/>
          <w:bCs/>
          <w:noProof/>
          <w:spacing w:val="3"/>
          <w:sz w:val="21"/>
          <w:szCs w:val="21"/>
        </w:rPr>
        <w:drawing>
          <wp:inline distT="0" distB="0" distL="0" distR="0" wp14:anchorId="3D0C2984" wp14:editId="16A18226">
            <wp:extent cx="4801016" cy="284250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801016" cy="2842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D09FC" w14:textId="50BDBBC1" w:rsidR="00806039" w:rsidRDefault="00806039">
      <w:pPr>
        <w:rPr>
          <w:b/>
          <w:bCs/>
        </w:rPr>
      </w:pPr>
    </w:p>
    <w:p w14:paraId="19D8B6C1" w14:textId="29E7C336" w:rsidR="005E545C" w:rsidRDefault="005E545C">
      <w:pPr>
        <w:rPr>
          <w:b/>
          <w:bCs/>
        </w:rPr>
      </w:pPr>
    </w:p>
    <w:p w14:paraId="6BBAF89C" w14:textId="77777777" w:rsidR="005E545C" w:rsidRDefault="005E545C">
      <w:pPr>
        <w:rPr>
          <w:noProof/>
        </w:rPr>
      </w:pPr>
      <w:r w:rsidRPr="005E545C">
        <w:rPr>
          <w:b/>
          <w:bCs/>
          <w:noProof/>
        </w:rPr>
        <w:lastRenderedPageBreak/>
        <w:drawing>
          <wp:inline distT="0" distB="0" distL="0" distR="0" wp14:anchorId="2883650E" wp14:editId="53C8904B">
            <wp:extent cx="3909399" cy="290347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09399" cy="2903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E545C">
        <w:rPr>
          <w:noProof/>
        </w:rPr>
        <w:t xml:space="preserve"> </w:t>
      </w:r>
    </w:p>
    <w:p w14:paraId="026AB3A5" w14:textId="77777777" w:rsidR="005E545C" w:rsidRDefault="005E545C">
      <w:pPr>
        <w:rPr>
          <w:noProof/>
        </w:rPr>
      </w:pPr>
    </w:p>
    <w:p w14:paraId="3CD7154F" w14:textId="77777777" w:rsidR="005E545C" w:rsidRDefault="005E545C">
      <w:pPr>
        <w:rPr>
          <w:noProof/>
        </w:rPr>
      </w:pPr>
    </w:p>
    <w:p w14:paraId="54B16E4D" w14:textId="77777777" w:rsidR="005E545C" w:rsidRDefault="005E545C">
      <w:pPr>
        <w:rPr>
          <w:noProof/>
        </w:rPr>
      </w:pPr>
    </w:p>
    <w:p w14:paraId="3B38B1D4" w14:textId="22593E22" w:rsidR="005E545C" w:rsidRDefault="005E545C">
      <w:pPr>
        <w:rPr>
          <w:b/>
          <w:bCs/>
        </w:rPr>
      </w:pPr>
      <w:r w:rsidRPr="005E545C">
        <w:rPr>
          <w:b/>
          <w:bCs/>
          <w:noProof/>
        </w:rPr>
        <w:drawing>
          <wp:inline distT="0" distB="0" distL="0" distR="0" wp14:anchorId="476C9295" wp14:editId="2B403A38">
            <wp:extent cx="4077053" cy="265961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77053" cy="265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BE98B" w14:textId="77777777" w:rsidR="00937843" w:rsidRPr="00937843" w:rsidRDefault="00937843" w:rsidP="00937843"/>
    <w:p w14:paraId="02DC4DC7" w14:textId="5511C24D" w:rsidR="00937843" w:rsidRPr="00937843" w:rsidRDefault="00937843" w:rsidP="00937843">
      <w:pPr>
        <w:tabs>
          <w:tab w:val="left" w:pos="1295"/>
        </w:tabs>
      </w:pPr>
      <w:r>
        <w:rPr>
          <w:b/>
          <w:bCs/>
        </w:rPr>
        <w:t xml:space="preserve">GITHUB LINK: </w:t>
      </w:r>
      <w:r w:rsidR="00AA0F4F" w:rsidRPr="00AA0F4F">
        <w:rPr>
          <w:b/>
          <w:bCs/>
        </w:rPr>
        <w:t>https://github.com/Ekakshh/java-/tree/main/assignment%202</w:t>
      </w:r>
    </w:p>
    <w:sectPr w:rsidR="00937843" w:rsidRPr="009378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tzQzNrEwMzEwNzZQ0lEKTi0uzszPAykwrAUAtg8DeywAAAA="/>
  </w:docVars>
  <w:rsids>
    <w:rsidRoot w:val="00806039"/>
    <w:rsid w:val="002B26CE"/>
    <w:rsid w:val="005E545C"/>
    <w:rsid w:val="006C65FF"/>
    <w:rsid w:val="00806039"/>
    <w:rsid w:val="00937843"/>
    <w:rsid w:val="00AA0F4F"/>
    <w:rsid w:val="00C05646"/>
    <w:rsid w:val="00C43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10E3C"/>
  <w15:chartTrackingRefBased/>
  <w15:docId w15:val="{99BCB7C4-2F53-4059-B696-B0257B18A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0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733</Words>
  <Characters>41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darsh Nayyer</dc:creator>
  <cp:keywords/>
  <dc:description/>
  <cp:lastModifiedBy>Harsh Vardhan Tripathi</cp:lastModifiedBy>
  <cp:revision>8</cp:revision>
  <dcterms:created xsi:type="dcterms:W3CDTF">2023-02-08T18:07:00Z</dcterms:created>
  <dcterms:modified xsi:type="dcterms:W3CDTF">2023-02-10T05:15:00Z</dcterms:modified>
</cp:coreProperties>
</file>